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Uganda</w:t>
      </w:r>
      <w:r>
        <w:t xml:space="preserve"> </w:t>
      </w:r>
      <w:r>
        <w:t xml:space="preserve">Kampala</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Diplomat position in Uganda, Kampala. As a professional dedicated to fostering international relations and cultural exchange, I am eager to contribute my expertise and passion for diplomacy to support the mission of strengthening ties between nations in this dynamic region. With a strong background in cross-cultural communication, conflict resolution, and global policy advocacy, I am confident that my skills align perfectly with the requirements of this role. The opportunity to serve as a Diplomat in Uganda Kampala is not only an honor but also a profound responsibility—one I am deeply committed to embracing with integrity and dedication.</w:t>
      </w:r>
    </w:p>
    <w:p>
      <w:pPr>
        <w:pStyle w:val="BodyText"/>
      </w:pPr>
      <w:r>
        <w:t xml:space="preserve">Uganda, particularly Kampala, holds a unique position as a cultural and economic hub in East Africa. As the capital city, it is home to diverse communities, international organizations, and diplomatic missions that play a critical role in regional stability and development. The role of a Diplomat here demands not only strategic thinking but also an understanding of local customs, political landscapes, and global challenges. My experience working with multi-stakeholder initiatives in countries such as Kenya, Rwanda, and South Sudan has equipped me with the cultural sensitivity and adaptability required to navigate complex diplomatic environments. I have consistently demonstrated the ability to build trust among diverse groups, whether through facilitating dialogue between governments or supporting community-based projects that promote mutual understanding.</w:t>
      </w:r>
    </w:p>
    <w:p>
      <w:pPr>
        <w:pStyle w:val="BodyText"/>
      </w:pPr>
      <w:r>
        <w:t xml:space="preserve">What draws me to this position is the chance to contribute to Uganda’s growing role as a mediator and leader in African affairs. Kampala’s vibrant atmosphere, coupled with its strategic location, presents opportunities to address pressing issues such as climate resilience, regional security, and sustainable development. As a Diplomat, I aim to leverage my expertise in policy analysis and negotiation to support initiatives that align with Uganda’s national priorities while fostering collaboration with international partners. My previous work on cross-border trade agreements and humanitarian aid coordination has reinforced my belief that diplomacy is not merely about formal negotiations but also about creating pathways for shared prosperity.</w:t>
      </w:r>
    </w:p>
    <w:p>
      <w:pPr>
        <w:pStyle w:val="BodyText"/>
      </w:pPr>
      <w:r>
        <w:t xml:space="preserve">Throughout my career, I have prioritized the principles of empathy, transparency, and ethical leadership—values that are essential for effective diplomacy. In my role as a [Previous Job Title] at [Previous Organization], I coordinated with stakeholders across 10 countries to design programs focused on education equity and gender empowerment. This experience honed my ability to balance competing interests while maintaining a focus on long-term goals. I also led a team in developing a cultural exchange initiative that connected communities in East Africa with counterparts in Europe, demonstrating my commitment to building bridges through dialogue and mutual respect.</w:t>
      </w:r>
    </w:p>
    <w:p>
      <w:pPr>
        <w:pStyle w:val="BodyText"/>
      </w:pPr>
      <w:r>
        <w:t xml:space="preserve">Uganda Kampala, with its rich history and forward-looking vision, represents an ideal setting for meaningful diplomatic engagement. The city’s blend of traditional values and modern innovation creates a unique environment where diplomacy can thrive. I am particularly inspired by Uganda’s efforts to position itself as a regional leader in peacebuilding and economic growth. As a Diplomat, I aim to support these efforts by fostering partnerships that address both local challenges and global aspirations. My ability to communicate effectively in multiple languages, including English and French, further enables me to bridge gaps between diverse communities and stakeholders.</w:t>
      </w:r>
    </w:p>
    <w:p>
      <w:pPr>
        <w:pStyle w:val="BodyText"/>
      </w:pPr>
      <w:r>
        <w:t xml:space="preserve">What sets me apart is my unwavering dedication to the core objectives of diplomacy: promoting peace, enhancing cooperation, and advancing shared interests. I have a proven track record of resolving conflicts through dialogue and creating platforms for underrepresented voices to be heard. In Kampala, I would approach this role with the same energy and focus that I bring to every project. Whether it involves negotiating agreements between local governments or engaging with grassroots organizations, I am committed to ensuring that diplomacy remains a tool for inclusive progress.</w:t>
      </w:r>
    </w:p>
    <w:p>
      <w:pPr>
        <w:pStyle w:val="BodyText"/>
      </w:pPr>
      <w:r>
        <w:t xml:space="preserve">As you consider my application, I hope to have the opportunity to discuss how my background and vision align with the goals of this position. I am confident that my skills in negotiation, cultural intelligence, and strategic planning would make me a valuable asset to your team. The chance to contribute to Uganda’s diplomatic landscape is both a personal and professional milestone for me, and I am eager to bring my expertise to this critical role.</w:t>
      </w:r>
    </w:p>
    <w:p>
      <w:pPr>
        <w:pStyle w:val="BodyText"/>
      </w:pPr>
      <w:r>
        <w:t xml:space="preserve">Thank you for considering my application. I look forward to the possibility of contributing to the vital work of diplomacy in Uganda Kampal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plomat Position in Uganda Kampala</dc:title>
  <dc:creator/>
  <dc:language>en</dc:language>
  <cp:keywords/>
  <dcterms:created xsi:type="dcterms:W3CDTF">2026-07-21T03:24:19Z</dcterms:created>
  <dcterms:modified xsi:type="dcterms:W3CDTF">2026-07-21T03:24:19Z</dcterms:modified>
</cp:coreProperties>
</file>

<file path=docProps/custom.xml><?xml version="1.0" encoding="utf-8"?>
<Properties xmlns="http://schemas.openxmlformats.org/officeDocument/2006/custom-properties" xmlns:vt="http://schemas.openxmlformats.org/officeDocument/2006/docPropsVTypes"/>
</file>